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03FF7A48" w14:textId="5D9115A9" w:rsidR="00841EC7" w:rsidRDefault="00A37729" w:rsidP="00A37729">
      <w:pPr>
        <w:jc w:val="center"/>
      </w:pPr>
      <w:r w:rsidRPr="003F2772">
        <w:t xml:space="preserve">Please submit your source code solutions for the </w:t>
      </w:r>
      <w:r w:rsidR="001F38DD">
        <w:t xml:space="preserve">following </w:t>
      </w:r>
      <w:r w:rsidRPr="003F2772">
        <w:t>problems to the</w:t>
      </w:r>
      <w:r w:rsidR="00841EC7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841EC7">
        <w:t>.</w:t>
      </w:r>
    </w:p>
    <w:p w14:paraId="43CE1967" w14:textId="77777777" w:rsidR="007323CB" w:rsidRPr="007323CB" w:rsidRDefault="007323CB" w:rsidP="007323CB">
      <w:pPr>
        <w:ind w:left="142"/>
        <w:jc w:val="center"/>
        <w:rPr>
          <w:rFonts w:ascii="Calibri" w:eastAsia="Calibri" w:hAnsi="Calibri" w:cs="Arial"/>
          <w:lang w:val="bg-BG"/>
        </w:rPr>
      </w:pPr>
      <w:r w:rsidRPr="007323CB">
        <w:rPr>
          <w:rFonts w:ascii="Calibri" w:eastAsia="Calibri" w:hAnsi="Calibri" w:cs="Arial"/>
          <w:b/>
          <w:bCs/>
        </w:rPr>
        <w:t>Ask</w:t>
      </w:r>
      <w:r w:rsidRPr="007323CB">
        <w:rPr>
          <w:rFonts w:ascii="Calibri" w:eastAsia="Calibri" w:hAnsi="Calibri" w:cs="Arial"/>
        </w:rPr>
        <w:t xml:space="preserve"> </w:t>
      </w:r>
      <w:r w:rsidRPr="007323CB">
        <w:rPr>
          <w:rFonts w:ascii="Calibri" w:eastAsia="Calibri" w:hAnsi="Calibri" w:cs="Arial"/>
          <w:b/>
          <w:bCs/>
        </w:rPr>
        <w:t>your</w:t>
      </w:r>
      <w:r w:rsidRPr="007323CB">
        <w:rPr>
          <w:rFonts w:ascii="Calibri" w:eastAsia="Calibri" w:hAnsi="Calibri" w:cs="Arial"/>
        </w:rPr>
        <w:t xml:space="preserve"> </w:t>
      </w:r>
      <w:r w:rsidRPr="007323CB">
        <w:rPr>
          <w:rFonts w:ascii="Calibri" w:eastAsia="Calibri" w:hAnsi="Calibri" w:cs="Arial"/>
          <w:b/>
          <w:bCs/>
        </w:rPr>
        <w:t>questions</w:t>
      </w:r>
      <w:r w:rsidRPr="007323CB">
        <w:rPr>
          <w:rFonts w:ascii="Calibri" w:eastAsia="Calibri" w:hAnsi="Calibri" w:cs="Arial"/>
        </w:rPr>
        <w:t xml:space="preserve"> here</w:t>
      </w:r>
      <w:r w:rsidRPr="007323CB">
        <w:rPr>
          <w:rFonts w:ascii="Calibri" w:eastAsia="Calibri" w:hAnsi="Calibri" w:cs="Arial"/>
          <w:lang w:val="bg-BG"/>
        </w:rPr>
        <w:t xml:space="preserve">: </w:t>
      </w:r>
      <w:hyperlink r:id="rId12" w:history="1">
        <w:r w:rsidRPr="007323CB">
          <w:rPr>
            <w:rFonts w:ascii="Calibri" w:eastAsia="Calibri" w:hAnsi="Calibri" w:cs="Arial"/>
            <w:color w:val="0000FF"/>
            <w:u w:val="single"/>
          </w:rPr>
          <w:t>https://www.slido.com</w:t>
        </w:r>
      </w:hyperlink>
      <w:r w:rsidRPr="007323CB">
        <w:rPr>
          <w:rFonts w:ascii="Calibri" w:eastAsia="Calibri" w:hAnsi="Calibri" w:cs="Arial"/>
        </w:rPr>
        <w:t xml:space="preserve"> by entering the</w:t>
      </w:r>
      <w:r w:rsidRPr="007323CB">
        <w:rPr>
          <w:rFonts w:ascii="Calibri" w:eastAsia="Calibri" w:hAnsi="Calibri" w:cs="Arial"/>
          <w:lang w:val="bg-BG"/>
        </w:rPr>
        <w:t xml:space="preserve"> </w:t>
      </w:r>
      <w:r w:rsidRPr="007323CB">
        <w:rPr>
          <w:rFonts w:ascii="Calibri" w:eastAsia="Calibri" w:hAnsi="Calibri" w:cs="Arial"/>
        </w:rPr>
        <w:t xml:space="preserve">course code </w:t>
      </w:r>
      <w:r w:rsidRPr="007323CB">
        <w:rPr>
          <w:rFonts w:ascii="Calibri" w:eastAsia="Calibri" w:hAnsi="Calibri" w:cs="Arial"/>
          <w:b/>
          <w:bCs/>
        </w:rPr>
        <w:t>#python-advanced</w:t>
      </w:r>
    </w:p>
    <w:p w14:paraId="131AC1B9" w14:textId="77777777" w:rsidR="007323CB" w:rsidRPr="00841EC7" w:rsidRDefault="007323CB" w:rsidP="00A37729">
      <w:pPr>
        <w:jc w:val="center"/>
        <w:rPr>
          <w:color w:val="0000FF" w:themeColor="hyperlink"/>
          <w:u w:val="single"/>
          <w:lang w:val="bg-BG"/>
        </w:rPr>
      </w:pP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5B0BF4E6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 xml:space="preserve">. </w:t>
      </w:r>
      <w:r w:rsidR="00786535">
        <w:t xml:space="preserve">The </w:t>
      </w:r>
      <w:r w:rsidR="00786535" w:rsidRPr="00786535">
        <w:rPr>
          <w:rFonts w:ascii="Consolas" w:hAnsi="Consolas"/>
          <w:b/>
          <w:bCs/>
        </w:rPr>
        <w:t>Vet</w:t>
      </w:r>
      <w:r w:rsidR="00786535">
        <w:t xml:space="preserve"> class represents a veterinary doctor in an animal clinic. </w:t>
      </w:r>
      <w:r>
        <w:t>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</w:t>
      </w:r>
      <w:r w:rsidR="00C4564E">
        <w:t xml:space="preserve"> - the name of the vet doctor</w:t>
      </w:r>
      <w:r>
        <w:t xml:space="preserve">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</w:t>
      </w:r>
      <w:r w:rsidR="00EF3340">
        <w:t>,</w:t>
      </w:r>
      <w:r>
        <w:t xml:space="preserve"> which will store the total </w:t>
      </w:r>
      <w:r w:rsidR="00EF3340">
        <w:t>number</w:t>
      </w:r>
      <w:r>
        <w:t xml:space="preserve"> of </w:t>
      </w:r>
      <w:r>
        <w:rPr>
          <w:b/>
        </w:rPr>
        <w:t>animals for all vet</w:t>
      </w:r>
      <w:r w:rsidR="00C4564E">
        <w:rPr>
          <w:b/>
        </w:rPr>
        <w:t xml:space="preserve"> doctor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</w:t>
      </w:r>
      <w:r w:rsidR="00C4564E">
        <w:t>, representing the total capacity of the clinic</w:t>
      </w:r>
      <w:r>
        <w:t xml:space="preserve">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gister_animal(animal_name)</w:t>
      </w:r>
    </w:p>
    <w:p w14:paraId="6C17333C" w14:textId="15EF757C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 xml:space="preserve">is </w:t>
      </w:r>
      <w:r w:rsidR="002663DC">
        <w:rPr>
          <w:b/>
        </w:rPr>
        <w:t xml:space="preserve">available </w:t>
      </w:r>
      <w:r>
        <w:rPr>
          <w:b/>
        </w:rPr>
        <w:t>space</w:t>
      </w:r>
      <w:r>
        <w:t xml:space="preserve"> in the vet clinic</w:t>
      </w:r>
      <w:r w:rsidR="00D71958">
        <w:t>,</w:t>
      </w:r>
      <w:r>
        <w:t xml:space="preserve"> </w:t>
      </w:r>
      <w:r w:rsidR="00F417D7">
        <w:t>add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</w:t>
      </w:r>
      <w:r w:rsidR="00F417D7">
        <w:t>return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2BDECCF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unregister_animal(animal_name)</w:t>
      </w:r>
    </w:p>
    <w:p w14:paraId="248A704E" w14:textId="23E7FD25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="00F417D7">
        <w:rPr>
          <w:b/>
        </w:rPr>
        <w:t>remove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</w:t>
      </w:r>
      <w:r w:rsidR="00F417D7">
        <w:t>return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15E7466A" w:rsidR="00440B7B" w:rsidRDefault="00440B7B" w:rsidP="005A358C">
      <w:pPr>
        <w:pStyle w:val="ListParagraph"/>
        <w:numPr>
          <w:ilvl w:val="1"/>
          <w:numId w:val="4"/>
        </w:numPr>
      </w:pPr>
      <w:r>
        <w:t xml:space="preserve">Otherwise, return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info()</w:t>
      </w:r>
    </w:p>
    <w:p w14:paraId="26162F42" w14:textId="4434E59B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</w:t>
      </w:r>
      <w:bookmarkStart w:id="3" w:name="__DdeLink__315_2079658705"/>
      <w:r>
        <w:t xml:space="preserve"> info about the vet</w:t>
      </w:r>
      <w:r w:rsidR="002663DC">
        <w:t xml:space="preserve"> doctor</w:t>
      </w:r>
      <w:r>
        <w:t xml:space="preserve">, the number of animals </w:t>
      </w:r>
      <w:r w:rsidR="00A2090C">
        <w:t>on</w:t>
      </w:r>
      <w:r>
        <w:t xml:space="preserve"> </w:t>
      </w:r>
      <w:r w:rsidR="002663DC">
        <w:t>his/her</w:t>
      </w:r>
      <w:r>
        <w:t xml:space="preserve"> list</w:t>
      </w:r>
      <w:r w:rsidR="002C4126">
        <w:t>,</w:t>
      </w:r>
      <w:r>
        <w:t xml:space="preserve"> and the </w:t>
      </w:r>
      <w:r w:rsidR="002663DC">
        <w:t>available</w:t>
      </w:r>
      <w:r>
        <w:t xml:space="preserve"> space </w:t>
      </w:r>
      <w:r w:rsidR="002663DC">
        <w:t xml:space="preserve">left </w:t>
      </w:r>
      <w:r>
        <w:t>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vet_name} has {</w:t>
      </w:r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} animals. {space_left_in_clinic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 w:rsidRPr="006E0E77">
              <w:rPr>
                <w:rFonts w:ascii="Consolas" w:hAnsi="Consolas"/>
                <w:lang w:val="nl-NL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 w:rsidRPr="006E0E77">
              <w:rPr>
                <w:rFonts w:ascii="Consolas" w:hAnsi="Consolas"/>
                <w:lang w:val="nl-NL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unregister_animal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info(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george.info())</w:t>
            </w:r>
            <w:bookmarkEnd w:id="4"/>
          </w:p>
        </w:tc>
        <w:tc>
          <w:tcPr>
            <w:tcW w:w="5670" w:type="dxa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>George has 1 animals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r>
        <w:rPr>
          <w:rFonts w:ascii="Consolas" w:hAnsi="Consolas"/>
          <w:b/>
        </w:rPr>
        <w:t>max_hours</w:t>
      </w:r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r>
        <w:rPr>
          <w:rFonts w:ascii="Consolas" w:hAnsi="Consolas"/>
          <w:b/>
        </w:rPr>
        <w:t>max_minute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r>
        <w:rPr>
          <w:rFonts w:ascii="Consolas" w:hAnsi="Consolas"/>
          <w:b/>
        </w:rPr>
        <w:t>max_second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lastRenderedPageBreak/>
        <w:t>set_time(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time()</w:t>
      </w:r>
      <w:r>
        <w:t xml:space="preserve"> - returns </w:t>
      </w:r>
      <w:r>
        <w:rPr>
          <w:rFonts w:ascii="Consolas" w:hAnsi="Consolas"/>
          <w:b/>
        </w:rPr>
        <w:t>"{hh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next_second(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r>
        <w:rPr>
          <w:rFonts w:ascii="Consolas" w:hAnsi="Consolas"/>
          <w:b/>
        </w:rPr>
        <w:t>get_time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Time(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</w:t>
            </w:r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64270BC6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 w:rsidR="00A2090C">
        <w:rPr>
          <w:b/>
        </w:rPr>
        <w:t>reduce</w:t>
      </w:r>
      <w:r>
        <w:t xml:space="preserve"> the balance by the amount and </w:t>
      </w:r>
      <w:r w:rsidR="00A2090C">
        <w:rPr>
          <w:b/>
        </w:rPr>
        <w:t>return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izzaDelivery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add_extra(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>, quantity: int, 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 xml:space="preserve">remove_ingredient(ingredient: str, quantity: int, </w:t>
      </w:r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lastRenderedPageBreak/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</w:rPr>
        <w:t>make_order</w:t>
      </w:r>
      <w:r w:rsidR="005D401F">
        <w:rPr>
          <w:rFonts w:ascii="Consolas" w:hAnsi="Consolas"/>
          <w:b/>
        </w:rPr>
        <w:t>(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= PizzaDelivery(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_order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271FD398">
            <wp:extent cx="2343477" cy="924054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r w:rsidR="00DE7915">
        <w:rPr>
          <w:lang w:val="en-GB"/>
        </w:rPr>
        <w:t>reate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r>
        <w:rPr>
          <w:rFonts w:ascii="Consolas" w:hAnsi="Consolas"/>
          <w:b/>
        </w:rPr>
        <w:t>due_date</w:t>
      </w:r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hange_name(new_name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76B94D5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 xml:space="preserve">change_due_date(new_date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70C1A49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comment(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edit_comment(comment_number: int, new_comment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3AE2EAC6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</w:t>
      </w:r>
      <w:r w:rsidR="00A2090C">
        <w:rPr>
          <w:rFonts w:cstheme="minorHAnsi"/>
        </w:rPr>
        <w:t>return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task_name} - Due Date: {due_date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task(new_task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F2FE5C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Task is already in the section {section_name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omplete_task(task_name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task_name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task_name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lean_section(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view_section(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section_name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 = Task(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name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due_date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.add_comment(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edit_comment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details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 = Section(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add_task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ond_task = Task(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.add_task(second_task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lastRenderedPageBreak/>
              <w:t>print(section.clean_section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view_section())</w:t>
            </w:r>
          </w:p>
        </w:tc>
        <w:tc>
          <w:tcPr>
            <w:tcW w:w="5039" w:type="dxa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lastRenderedPageBreak/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drawing>
          <wp:inline distT="0" distB="0" distL="0" distR="0" wp14:anchorId="7DA172AC" wp14:editId="60D0457A">
            <wp:extent cx="2362530" cy="962159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8370" w14:textId="3F0A0960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mp</w:t>
      </w:r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</w:t>
      </w:r>
      <w:r w:rsidR="00AB3305">
        <w:t xml:space="preserve">an </w:t>
      </w:r>
      <w:r>
        <w:t>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kill(skill_name, mana_cost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skill_name} added to the collection of the player {player_name}"</w:t>
      </w:r>
    </w:p>
    <w:p w14:paraId="759BD8F8" w14:textId="284FA2B0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skill is already in the collection, </w:t>
      </w:r>
      <w:r w:rsidR="00A2090C">
        <w:rPr>
          <w:rFonts w:cstheme="minorHAnsi"/>
        </w:rPr>
        <w:t>return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player_info(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player_name}</w:t>
      </w:r>
      <w:r>
        <w:rPr>
          <w:rFonts w:ascii="Consolas" w:hAnsi="Consolas"/>
          <w:b/>
        </w:rPr>
        <w:br/>
        <w:t xml:space="preserve"> Guild: {guild_name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mp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N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player_name} to the guild {guild_name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player_name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kick</w:t>
      </w:r>
      <w:r>
        <w:rPr>
          <w:rFonts w:ascii="Consolas" w:hAnsi="Consolas"/>
          <w:b/>
          <w:lang w:val="bg-BG"/>
        </w:rPr>
        <w:t>_player(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player_name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guild_info(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guild_name}</w:t>
      </w:r>
      <w:r>
        <w:rPr>
          <w:rFonts w:ascii="Consolas" w:hAnsi="Consolas"/>
          <w:b/>
        </w:rPr>
        <w:br/>
        <w:t>{</w:t>
      </w:r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Nplayer's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yer = Player(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add_skill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player_info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assign_player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guild_info())</w:t>
            </w:r>
          </w:p>
        </w:tc>
        <w:tc>
          <w:tcPr>
            <w:tcW w:w="5039" w:type="dxa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Spoopify</w:t>
      </w:r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5AB0E658">
            <wp:extent cx="2429214" cy="1209844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fo(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- 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}"</w:t>
      </w:r>
      <w:r>
        <w:rPr>
          <w:rFonts w:ascii="Consolas" w:hAnsi="Consolas"/>
          <w:b/>
        </w:rPr>
        <w:br/>
      </w:r>
    </w:p>
    <w:p w14:paraId="451B665B" w14:textId="41EBC1A9" w:rsidR="009108F8" w:rsidRDefault="009108F8" w:rsidP="009108F8">
      <w:r>
        <w:lastRenderedPageBreak/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5E6AD3">
        <w:rPr>
          <w:rFonts w:cstheme="minorHAnsi"/>
          <w:bCs/>
        </w:rPr>
        <w:t xml:space="preserve">a list of </w:t>
      </w:r>
      <w:r w:rsidR="005E6AD3" w:rsidRPr="005E6AD3">
        <w:rPr>
          <w:rFonts w:cstheme="minorHAnsi"/>
          <w:b/>
        </w:rPr>
        <w:t>received songs</w:t>
      </w:r>
      <w:r w:rsidR="005E6AD3">
        <w:rPr>
          <w:rFonts w:cstheme="minorHAnsi"/>
          <w:bCs/>
        </w:rPr>
        <w:t xml:space="preserve"> or 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ong(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has been added to the album {name}."</w:t>
      </w:r>
    </w:p>
    <w:p w14:paraId="6D6383BA" w14:textId="77777777" w:rsidR="00372DC6" w:rsidRDefault="00372DC6" w:rsidP="00372DC6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 xml:space="preserve">, returns </w:t>
      </w:r>
      <w:r>
        <w:rPr>
          <w:rFonts w:ascii="Consolas" w:hAnsi="Consolas"/>
          <w:b/>
        </w:rPr>
        <w:t>"Cannot add songs. Album is published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. It's a single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song(song_name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from album {</w:t>
      </w:r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</w:t>
      </w:r>
      <w:r w:rsidR="005A7CC4">
        <w:rPr>
          <w:rFonts w:ascii="Consolas" w:hAnsi="Consolas"/>
          <w:b/>
        </w:rPr>
        <w:t>"</w:t>
      </w:r>
    </w:p>
    <w:p w14:paraId="24AD59CC" w14:textId="4FADC6D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song is not in the album, </w:t>
      </w:r>
      <w:r w:rsidR="00A2090C">
        <w:rPr>
          <w:rFonts w:cstheme="minorHAnsi"/>
        </w:rPr>
        <w:t>return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22A17C54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published, </w:t>
      </w:r>
      <w:r w:rsidR="008E0763">
        <w:rPr>
          <w:rFonts w:cstheme="minorHAnsi"/>
        </w:rPr>
        <w:t xml:space="preserve">it </w:t>
      </w:r>
      <w:r>
        <w:rPr>
          <w:rFonts w:cstheme="minorHAnsi"/>
        </w:rPr>
        <w:t>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ublish(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 xml:space="preserve">)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album(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has added their newest album {</w:t>
      </w:r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already has {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album(album_name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3E7B66AF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0694253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841EC7">
        <w:tc>
          <w:tcPr>
            <w:tcW w:w="5760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841EC7">
        <w:tc>
          <w:tcPr>
            <w:tcW w:w="5760" w:type="dxa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song = Song(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get_info(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Album(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song = Song(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song(second_song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etails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publish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add_album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remove_album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details())</w:t>
            </w:r>
          </w:p>
        </w:tc>
        <w:tc>
          <w:tcPr>
            <w:tcW w:w="5130" w:type="dxa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25F6429F" w:rsidR="00F9565B" w:rsidRPr="009F2004" w:rsidRDefault="00841EC7" w:rsidP="005A358C">
      <w:pPr>
        <w:pStyle w:val="Heading2"/>
        <w:numPr>
          <w:ilvl w:val="0"/>
          <w:numId w:val="3"/>
        </w:numPr>
      </w:pPr>
      <w:r>
        <w:t>*</w:t>
      </w:r>
      <w:r w:rsidR="00F9565B">
        <w:t>Library</w:t>
      </w:r>
      <w:r w:rsidR="00001535">
        <w:t xml:space="preserve"> </w:t>
      </w:r>
      <w:r w:rsidR="00001535" w:rsidRPr="00001535">
        <w:rPr>
          <w:color w:val="FF9900"/>
        </w:rPr>
        <w:t>[Solve with AI]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r w:rsidRPr="00E828FC">
        <w:rPr>
          <w:rFonts w:ascii="Consolas" w:hAnsi="Consolas"/>
          <w:b/>
          <w:bCs/>
        </w:rPr>
        <w:t>Library</w:t>
      </w:r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3A5909FC">
            <wp:extent cx="2228850" cy="12573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Heading3"/>
      </w:pPr>
      <w:r>
        <w:t>Class User</w:t>
      </w:r>
    </w:p>
    <w:p w14:paraId="00788C8A" w14:textId="7C64EE0B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</w:t>
      </w:r>
      <w:r w:rsidR="00A2090C">
        <w:t xml:space="preserve">the </w:t>
      </w:r>
      <w:r>
        <w:t xml:space="preserve">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r w:rsidRPr="5BADF0B1">
        <w:rPr>
          <w:rFonts w:ascii="Consolas" w:hAnsi="Consolas"/>
          <w:b/>
          <w:bCs/>
        </w:rPr>
        <w:t>user_id</w:t>
      </w:r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1B7B8C02" w:rsidR="0033562C" w:rsidRDefault="0033562C" w:rsidP="0033562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</w:t>
      </w:r>
      <w:r w:rsidR="00952219">
        <w:rPr>
          <w:lang w:val="en-GB"/>
        </w:rPr>
        <w:t>,</w:t>
      </w:r>
      <w:r>
        <w:rPr>
          <w:lang w:val="en-GB"/>
        </w:rPr>
        <w:t xml:space="preserve"> separated by </w:t>
      </w:r>
      <w:r w:rsidR="00952219">
        <w:rPr>
          <w:lang w:val="en-GB"/>
        </w:rPr>
        <w:t xml:space="preserve">a </w:t>
      </w:r>
      <w:r>
        <w:rPr>
          <w:lang w:val="en-GB"/>
        </w:rPr>
        <w:t>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_(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user_id}, {username}, {list of rented books}"</w:t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user_records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books_available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470D233E" w:rsidR="00F9565B" w:rsidRDefault="00F9565B" w:rsidP="005A358C">
      <w:pPr>
        <w:pStyle w:val="ListParagraph"/>
        <w:numPr>
          <w:ilvl w:val="0"/>
          <w:numId w:val="6"/>
        </w:numPr>
      </w:pPr>
      <w:r w:rsidRPr="5BADF0B1">
        <w:rPr>
          <w:rFonts w:ascii="Consolas" w:hAnsi="Consolas"/>
          <w:b/>
          <w:bCs/>
        </w:rPr>
        <w:lastRenderedPageBreak/>
        <w:t>rented_books</w:t>
      </w:r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get_book(author: str, book_name: str, days_to_return: int, user: User)</w:t>
      </w:r>
      <w:r w:rsidRPr="5BADF0B1">
        <w:rPr>
          <w:rFonts w:ascii="Consolas" w:hAnsi="Consolas"/>
        </w:rPr>
        <w:t>:</w:t>
      </w:r>
    </w:p>
    <w:p w14:paraId="538D6ACB" w14:textId="07880AA8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</w:t>
      </w:r>
      <w:r w:rsidR="00A2090C">
        <w:rPr>
          <w:lang w:val="en-GB"/>
        </w:rPr>
        <w:t>add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A2090C">
        <w:rPr>
          <w:b/>
          <w:bCs/>
          <w:lang w:val="en-GB"/>
        </w:rPr>
        <w:t>update</w:t>
      </w:r>
      <w:r w:rsidR="00F9565B" w:rsidRPr="5BADF0B1">
        <w:rPr>
          <w:b/>
          <w:bCs/>
          <w:lang w:val="en-GB"/>
        </w:rPr>
        <w:t xml:space="preserve"> the library records (rented_books and available_books dicts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book_name} successfully rented for the next {days_to_return} days!"</w:t>
      </w:r>
    </w:p>
    <w:p w14:paraId="16B5045C" w14:textId="64FB966A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book_name}" is already rented and will be available in {</w:t>
      </w:r>
      <w:r w:rsidR="00F9565B" w:rsidRPr="5BADF0B1">
        <w:rPr>
          <w:rFonts w:ascii="Consolas" w:hAnsi="Consolas"/>
          <w:b/>
          <w:bCs/>
        </w:rPr>
        <w:t>days_to_return</w:t>
      </w:r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turn_book(author:str, book_name:str, user: User):</w:t>
      </w:r>
    </w:p>
    <w:p w14:paraId="4C2FA3F9" w14:textId="7121E295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</w:t>
      </w:r>
      <w:r w:rsidR="00A2090C">
        <w:rPr>
          <w:b/>
          <w:bCs/>
          <w:lang w:val="en-GB"/>
        </w:rPr>
        <w:t>to</w:t>
      </w:r>
      <w:r w:rsidR="00F9565B" w:rsidRPr="5BADF0B1">
        <w:rPr>
          <w:b/>
          <w:bCs/>
          <w:lang w:val="en-GB"/>
        </w:rPr>
        <w:t xml:space="preserve"> the library</w:t>
      </w:r>
      <w:r w:rsidR="00F9565B" w:rsidRPr="5BADF0B1">
        <w:rPr>
          <w:lang w:val="en-GB"/>
        </w:rPr>
        <w:t xml:space="preserve"> (update </w:t>
      </w:r>
      <w:r w:rsidR="00F9565B" w:rsidRPr="5BADF0B1">
        <w:rPr>
          <w:b/>
          <w:bCs/>
          <w:lang w:val="en-GB"/>
        </w:rPr>
        <w:t>books_available and rented_books</w:t>
      </w:r>
      <w:r w:rsidR="00F9565B" w:rsidRPr="5BADF0B1">
        <w:rPr>
          <w:lang w:val="en-GB"/>
        </w:rPr>
        <w:t xml:space="preserve"> class attributes) and </w:t>
      </w:r>
      <w:r w:rsidR="00A2090C">
        <w:rPr>
          <w:b/>
          <w:bCs/>
          <w:lang w:val="en-GB"/>
        </w:rPr>
        <w:t>remove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It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 w:rsidRPr="5BADF0B1">
        <w:rPr>
          <w:rFonts w:ascii="Consolas" w:hAnsi="Consolas"/>
          <w:b/>
          <w:bCs/>
        </w:rPr>
        <w:t>add_user(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user_id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move_user(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change_username(user_id: int, new_username: str, library: Library):</w:t>
      </w:r>
    </w:p>
    <w:p w14:paraId="2B6DA555" w14:textId="2D88CEF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a record with the same user id in the library and the username is different than the provided one, </w:t>
      </w:r>
      <w:r w:rsidR="00A2090C">
        <w:t>change</w:t>
      </w:r>
      <w:r w:rsidR="00F9565B">
        <w:t xml:space="preserve"> the username with the new </w:t>
      </w:r>
      <w:r>
        <w:t xml:space="preserve">one </w:t>
      </w:r>
      <w:r w:rsidR="00F9565B">
        <w:t xml:space="preserve">provided and </w:t>
      </w:r>
      <w:r w:rsidR="00A2090C">
        <w:t>return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new_username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user_id}"</w:t>
      </w:r>
      <w:r w:rsidR="00F9565B">
        <w:t>. Change</w:t>
      </w:r>
      <w:r>
        <w:t>s</w:t>
      </w:r>
      <w:r w:rsidR="00F9565B">
        <w:t xml:space="preserve"> his username in the </w:t>
      </w:r>
      <w:r w:rsidR="00F9565B" w:rsidRPr="00587D49">
        <w:rPr>
          <w:rFonts w:ascii="Consolas" w:hAnsi="Consolas"/>
          <w:b/>
          <w:bCs/>
        </w:rPr>
        <w:t>rented_books</w:t>
      </w:r>
      <w:r w:rsidR="00F9565B">
        <w:t xml:space="preserve"> dictionary as well (if present).</w:t>
      </w:r>
    </w:p>
    <w:p w14:paraId="286C743D" w14:textId="001EEF71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</w:t>
      </w:r>
      <w:r w:rsidR="00A2090C">
        <w:t>return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19435E04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no record for the provided id </w:t>
      </w:r>
      <w:r w:rsidR="00A2090C">
        <w:t>return</w:t>
      </w:r>
      <w:r>
        <w:t xml:space="preserve"> </w:t>
      </w:r>
      <w:r>
        <w:rPr>
          <w:rFonts w:ascii="Consolas" w:hAnsi="Consolas"/>
          <w:b/>
          <w:bCs/>
        </w:rPr>
        <w:t>"There is no user with id = {user_id}!"</w:t>
      </w:r>
    </w:p>
    <w:p w14:paraId="7248106A" w14:textId="241BB640" w:rsidR="5BADF0B1" w:rsidRPr="0033562C" w:rsidRDefault="0033562C" w:rsidP="0033562C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>registration.add_user(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add_user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remove_user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remove_user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}, {user_record.username}, {user_record.books}') for user_record in library.user_records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get_book('J.K.Rowling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turn_book('J.K.Rowling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return_book('J.K.Rowling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ED582F" w14:paraId="68A08A92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20E93C" w14:textId="77777777" w:rsidR="00ED582F" w:rsidRDefault="00ED582F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>user = User(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B46B0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2A392F" w14:textId="77777777" w:rsidR="00D04BDD" w:rsidRDefault="00D04BDD" w:rsidP="008068A2">
      <w:pPr>
        <w:spacing w:after="0" w:line="240" w:lineRule="auto"/>
      </w:pPr>
      <w:r>
        <w:separator/>
      </w:r>
    </w:p>
  </w:endnote>
  <w:endnote w:type="continuationSeparator" w:id="0">
    <w:p w14:paraId="18FB9B0C" w14:textId="77777777" w:rsidR="00D04BDD" w:rsidRDefault="00D04B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E540C7" w14:textId="77777777" w:rsidR="00D04BDD" w:rsidRDefault="00D04BDD" w:rsidP="008068A2">
      <w:pPr>
        <w:spacing w:after="0" w:line="240" w:lineRule="auto"/>
      </w:pPr>
      <w:r>
        <w:separator/>
      </w:r>
    </w:p>
  </w:footnote>
  <w:footnote w:type="continuationSeparator" w:id="0">
    <w:p w14:paraId="1DF89877" w14:textId="77777777" w:rsidR="00D04BDD" w:rsidRDefault="00D04B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1234399">
    <w:abstractNumId w:val="1"/>
  </w:num>
  <w:num w:numId="2" w16cid:durableId="1590113427">
    <w:abstractNumId w:val="0"/>
  </w:num>
  <w:num w:numId="3" w16cid:durableId="563880460">
    <w:abstractNumId w:val="7"/>
  </w:num>
  <w:num w:numId="4" w16cid:durableId="1273827118">
    <w:abstractNumId w:val="5"/>
  </w:num>
  <w:num w:numId="5" w16cid:durableId="779224990">
    <w:abstractNumId w:val="2"/>
  </w:num>
  <w:num w:numId="6" w16cid:durableId="1742368112">
    <w:abstractNumId w:val="6"/>
  </w:num>
  <w:num w:numId="7" w16cid:durableId="893930363">
    <w:abstractNumId w:val="3"/>
  </w:num>
  <w:num w:numId="8" w16cid:durableId="129336104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qQUAp5tOmiwAAAA="/>
  </w:docVars>
  <w:rsids>
    <w:rsidRoot w:val="008068A2"/>
    <w:rsid w:val="000006BB"/>
    <w:rsid w:val="00001535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31D2B"/>
    <w:rsid w:val="00044357"/>
    <w:rsid w:val="00060779"/>
    <w:rsid w:val="00064D15"/>
    <w:rsid w:val="00080766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C694B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34A0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C1FD3"/>
    <w:rsid w:val="001D2332"/>
    <w:rsid w:val="001D2464"/>
    <w:rsid w:val="001D50AE"/>
    <w:rsid w:val="001E1161"/>
    <w:rsid w:val="001E1CEA"/>
    <w:rsid w:val="001E3FEF"/>
    <w:rsid w:val="001F38DD"/>
    <w:rsid w:val="001F5887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3DC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1979"/>
    <w:rsid w:val="002C4126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72DC6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30FA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832BB"/>
    <w:rsid w:val="004847AF"/>
    <w:rsid w:val="00491748"/>
    <w:rsid w:val="004950FB"/>
    <w:rsid w:val="004A7E77"/>
    <w:rsid w:val="004B0253"/>
    <w:rsid w:val="004B5868"/>
    <w:rsid w:val="004B7F99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25FE"/>
    <w:rsid w:val="005172E9"/>
    <w:rsid w:val="00517B12"/>
    <w:rsid w:val="00520FC5"/>
    <w:rsid w:val="00523DF2"/>
    <w:rsid w:val="00524789"/>
    <w:rsid w:val="00525E73"/>
    <w:rsid w:val="00527BE8"/>
    <w:rsid w:val="005439C9"/>
    <w:rsid w:val="00553B24"/>
    <w:rsid w:val="00553CCB"/>
    <w:rsid w:val="00562A78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AD3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0D95"/>
    <w:rsid w:val="00695634"/>
    <w:rsid w:val="006A2531"/>
    <w:rsid w:val="006A3D2F"/>
    <w:rsid w:val="006A59AE"/>
    <w:rsid w:val="006C6229"/>
    <w:rsid w:val="006D239A"/>
    <w:rsid w:val="006D4D69"/>
    <w:rsid w:val="006D75E7"/>
    <w:rsid w:val="006E0E77"/>
    <w:rsid w:val="006E1302"/>
    <w:rsid w:val="006E2245"/>
    <w:rsid w:val="006E55B4"/>
    <w:rsid w:val="006E7E50"/>
    <w:rsid w:val="00704432"/>
    <w:rsid w:val="007051DF"/>
    <w:rsid w:val="00724DA4"/>
    <w:rsid w:val="007323CB"/>
    <w:rsid w:val="00763912"/>
    <w:rsid w:val="00765199"/>
    <w:rsid w:val="00774E44"/>
    <w:rsid w:val="00785258"/>
    <w:rsid w:val="00786535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E6F9A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1EC7"/>
    <w:rsid w:val="008445DD"/>
    <w:rsid w:val="0085184F"/>
    <w:rsid w:val="00861625"/>
    <w:rsid w:val="008617B5"/>
    <w:rsid w:val="00870828"/>
    <w:rsid w:val="0088080B"/>
    <w:rsid w:val="008B07D7"/>
    <w:rsid w:val="008B557F"/>
    <w:rsid w:val="008B7531"/>
    <w:rsid w:val="008C2344"/>
    <w:rsid w:val="008C2B83"/>
    <w:rsid w:val="008C5930"/>
    <w:rsid w:val="008D6097"/>
    <w:rsid w:val="008E0763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36799"/>
    <w:rsid w:val="00941CCE"/>
    <w:rsid w:val="00941FFF"/>
    <w:rsid w:val="00952219"/>
    <w:rsid w:val="00955691"/>
    <w:rsid w:val="00961157"/>
    <w:rsid w:val="00965C5B"/>
    <w:rsid w:val="0096684B"/>
    <w:rsid w:val="00972C7F"/>
    <w:rsid w:val="00976E46"/>
    <w:rsid w:val="009812AB"/>
    <w:rsid w:val="0098643C"/>
    <w:rsid w:val="009A23FF"/>
    <w:rsid w:val="009B4FB4"/>
    <w:rsid w:val="009C0C39"/>
    <w:rsid w:val="009C4C96"/>
    <w:rsid w:val="009D1805"/>
    <w:rsid w:val="009E1A09"/>
    <w:rsid w:val="009F2004"/>
    <w:rsid w:val="00A00013"/>
    <w:rsid w:val="00A02545"/>
    <w:rsid w:val="00A025E6"/>
    <w:rsid w:val="00A038EF"/>
    <w:rsid w:val="00A05555"/>
    <w:rsid w:val="00A06D89"/>
    <w:rsid w:val="00A10BFA"/>
    <w:rsid w:val="00A2090C"/>
    <w:rsid w:val="00A22CFE"/>
    <w:rsid w:val="00A35790"/>
    <w:rsid w:val="00A37729"/>
    <w:rsid w:val="00A45A89"/>
    <w:rsid w:val="00A47F12"/>
    <w:rsid w:val="00A5115A"/>
    <w:rsid w:val="00A66DE2"/>
    <w:rsid w:val="00A67C7B"/>
    <w:rsid w:val="00A70227"/>
    <w:rsid w:val="00A847D3"/>
    <w:rsid w:val="00AA3772"/>
    <w:rsid w:val="00AB106E"/>
    <w:rsid w:val="00AB2224"/>
    <w:rsid w:val="00AB3305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46B03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D509E"/>
    <w:rsid w:val="00BE37B3"/>
    <w:rsid w:val="00BE399E"/>
    <w:rsid w:val="00BF1775"/>
    <w:rsid w:val="00BF201D"/>
    <w:rsid w:val="00C0490B"/>
    <w:rsid w:val="00C07904"/>
    <w:rsid w:val="00C07AF9"/>
    <w:rsid w:val="00C11842"/>
    <w:rsid w:val="00C121AF"/>
    <w:rsid w:val="00C14C80"/>
    <w:rsid w:val="00C27853"/>
    <w:rsid w:val="00C32ABC"/>
    <w:rsid w:val="00C355A5"/>
    <w:rsid w:val="00C35845"/>
    <w:rsid w:val="00C4061D"/>
    <w:rsid w:val="00C4147E"/>
    <w:rsid w:val="00C43B64"/>
    <w:rsid w:val="00C4564E"/>
    <w:rsid w:val="00C53F37"/>
    <w:rsid w:val="00C5499A"/>
    <w:rsid w:val="00C55E66"/>
    <w:rsid w:val="00C62A0F"/>
    <w:rsid w:val="00C82862"/>
    <w:rsid w:val="00C84E4D"/>
    <w:rsid w:val="00C87ED5"/>
    <w:rsid w:val="00C943E1"/>
    <w:rsid w:val="00CA2317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0022B"/>
    <w:rsid w:val="00D04BDD"/>
    <w:rsid w:val="00D12877"/>
    <w:rsid w:val="00D1471A"/>
    <w:rsid w:val="00D22895"/>
    <w:rsid w:val="00D3404A"/>
    <w:rsid w:val="00D41189"/>
    <w:rsid w:val="00D4354E"/>
    <w:rsid w:val="00D43F69"/>
    <w:rsid w:val="00D47654"/>
    <w:rsid w:val="00D50F79"/>
    <w:rsid w:val="00D65C80"/>
    <w:rsid w:val="00D71958"/>
    <w:rsid w:val="00D73957"/>
    <w:rsid w:val="00D76CD6"/>
    <w:rsid w:val="00D8395C"/>
    <w:rsid w:val="00D910AA"/>
    <w:rsid w:val="00D93DFC"/>
    <w:rsid w:val="00D94345"/>
    <w:rsid w:val="00DA028F"/>
    <w:rsid w:val="00DA6986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510F1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582F"/>
    <w:rsid w:val="00ED73C4"/>
    <w:rsid w:val="00EF0844"/>
    <w:rsid w:val="00EF3340"/>
    <w:rsid w:val="00F20B48"/>
    <w:rsid w:val="00F23083"/>
    <w:rsid w:val="00F258BA"/>
    <w:rsid w:val="00F27E9C"/>
    <w:rsid w:val="00F417D7"/>
    <w:rsid w:val="00F41F41"/>
    <w:rsid w:val="00F46918"/>
    <w:rsid w:val="00F46DDE"/>
    <w:rsid w:val="00F54CE4"/>
    <w:rsid w:val="00F61877"/>
    <w:rsid w:val="00F64B8A"/>
    <w:rsid w:val="00F655ED"/>
    <w:rsid w:val="00F7033C"/>
    <w:rsid w:val="00F70D2D"/>
    <w:rsid w:val="00F9565B"/>
    <w:rsid w:val="00F96D0D"/>
    <w:rsid w:val="00F9734B"/>
    <w:rsid w:val="00F976AD"/>
    <w:rsid w:val="00FA6461"/>
    <w:rsid w:val="00FA7A89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www.slido.com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Classes-and-Objects-Exercise/1937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1</Pages>
  <Words>3187</Words>
  <Characters>18520</Characters>
  <Application>Microsoft Office Word</Application>
  <DocSecurity>0</DocSecurity>
  <Lines>514</Lines>
  <Paragraphs>4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16</cp:revision>
  <cp:lastPrinted>2015-10-26T22:35:00Z</cp:lastPrinted>
  <dcterms:created xsi:type="dcterms:W3CDTF">2019-11-12T12:29:00Z</dcterms:created>
  <dcterms:modified xsi:type="dcterms:W3CDTF">2025-08-05T14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a2d0ad53f83ffa5bcdbd7d38447ad05dd28b4e721bd2a32e6aea62252766e2c</vt:lpwstr>
  </property>
</Properties>
</file>